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BE319" w14:textId="77777777" w:rsidR="00D96992" w:rsidRDefault="00D96992" w:rsidP="00D96992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Vulnerable Populations Instructions We often consider how community health nurses can support vulnerable populations. For this self-reflection, complete the following: Identify a vulnerable population in your community and internationally. What resources are available to service these populations’ specific needs? What gaps or areas could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better address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? What policies may affect these vulnerable populations? Then, explore what unique assets or perspectives vulnerable populations can provide to nurses. Reflect on how you, as a professional nurse, hope to improve individual and social factors that contribute to vulnerability in populations. For additional details, please refer to the Journal Guidelines and Rubric document: When writing journal assignments, include evidence-based sources as well as your own reflections on the topic. Use APA formatting for references and in-text citations. Submit journal assignment as a Word document. My community is Boston, Massachusetts, USA. Thank you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YOU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>.</w:t>
      </w:r>
    </w:p>
    <w:p w14:paraId="6CE430B0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DS2NDe0MLQwMzJU0lEKTi0uzszPAykwrAUAUqHO0iwAAAA="/>
  </w:docVars>
  <w:rsids>
    <w:rsidRoot w:val="008666F7"/>
    <w:rsid w:val="008666F7"/>
    <w:rsid w:val="00964E27"/>
    <w:rsid w:val="00D9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A02F7"/>
  <w15:chartTrackingRefBased/>
  <w15:docId w15:val="{D23D4864-B920-407B-8DD9-0326CB06E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9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2T19:08:00Z</dcterms:created>
  <dcterms:modified xsi:type="dcterms:W3CDTF">2021-11-22T19:08:00Z</dcterms:modified>
</cp:coreProperties>
</file>